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Paramedic Program at Lagos Health Institute, Nigeria</w:t>
      </w:r>
    </w:p>
    <w:bookmarkEnd w:id="20"/>
    <w:p>
      <w:pPr>
        <w:pStyle w:val="BodyText"/>
      </w:pPr>
      <w:r>
        <w:t xml:space="preserve">October 26, 2023</w:t>
      </w:r>
    </w:p>
    <w:p>
      <w:pPr>
        <w:pStyle w:val="BodyText"/>
      </w:pPr>
      <w:r>
        <w:t xml:space="preserve">Dr. Amina Ogunleye</w:t>
      </w:r>
    </w:p>
    <w:p>
      <w:pPr>
        <w:pStyle w:val="BodyText"/>
      </w:pPr>
      <w:r>
        <w:t xml:space="preserve">Scholarship Committee Chairman</w:t>
      </w:r>
    </w:p>
    <w:p>
      <w:pPr>
        <w:pStyle w:val="BodyText"/>
      </w:pPr>
      <w:r>
        <w:t xml:space="preserve">Lagos Health Institute (LHI)</w:t>
      </w:r>
    </w:p>
    <w:p>
      <w:pPr>
        <w:pStyle w:val="BodyText"/>
      </w:pPr>
      <w:r>
        <w:t xml:space="preserve">7A Medical Avenue, Ikeja GRA</w:t>
      </w:r>
    </w:p>
    <w:p>
      <w:pPr>
        <w:pStyle w:val="BodyText"/>
      </w:pPr>
      <w:r>
        <w:t xml:space="preserve">Lagos State, Nigeria</w:t>
      </w:r>
    </w:p>
    <w:bookmarkStart w:id="21" w:name="X8ad6f686544524d7ee631ae94959eb102eab935"/>
    <w:p>
      <w:pPr>
        <w:pStyle w:val="Heading2"/>
      </w:pPr>
      <w:r>
        <w:t xml:space="preserve">Subject: Formal Application for Full Scholarship Support to Pursue Paramedic Training in Nigeria Lagos</w:t>
      </w:r>
    </w:p>
    <w:bookmarkEnd w:id="21"/>
    <w:p>
      <w:pPr>
        <w:pStyle w:val="FirstParagraph"/>
      </w:pPr>
      <w:r>
        <w:t xml:space="preserve">Dear Dr. Ogunleye and Esteemed Members of the Scholarship Committee,</w:t>
      </w:r>
    </w:p>
    <w:p>
      <w:pPr>
        <w:pStyle w:val="BodyText"/>
      </w:pPr>
      <w:r>
        <w:t xml:space="preserve">I am writing this Scholarship Application Letter with profound enthusiasm to formally apply for full financial support to undertake the Paramedic Program at Lagos Health Institute (LHI), Nigeria’s premier institution for emergency medical services training in Lagos State. As a dedicated healthcare aspirant deeply committed to transforming emergency response systems across Nigeria, I believe this scholarship represents not merely an educational opportunity but a catalyst for meaningful community impact within the heart of West Africa’s most populous metropolis—Lagos.</w:t>
      </w:r>
    </w:p>
    <w:p>
      <w:pPr>
        <w:pStyle w:val="BodyText"/>
      </w:pPr>
      <w:r>
        <w:t xml:space="preserve">My journey toward becoming a Paramedic began during my high school years in Surulere, Lagos, where I witnessed first-hand the devastating consequences of inadequate emergency medical care. In 2019, while volunteering at a community health center near Oshodi-Isolo Local Government Area, I assisted in treating victims of road traffic collisions—common occurrences due to Lagos’s congested infrastructure. One incident remains etched in my memory: a young mother injured in a bus crash who waited over two hours for ambulance services. By the time emergency personnel arrived, she had lost critical blood due to preventable delays. This experience ignited my resolve to become part of the solution—not just as an observer but as a frontline responder trained to save lives within Nigeria Lagos’s unique urban challenges.</w:t>
      </w:r>
    </w:p>
    <w:p>
      <w:pPr>
        <w:pStyle w:val="BodyText"/>
      </w:pPr>
      <w:r>
        <w:t xml:space="preserve">Since that pivotal moment, I have immersed myself in healthcare preparation. I completed my Advanced Level certificate in Biology and Chemistry with 85% at Lagos State University Preparatory School, consistently ranking among the top 10% of my cohort. Additionally, I earned certifications in Basic Life Support (BLS) and First Aid from the Nigerian Red Cross Society, gaining practical experience during community health outreach programs across Mushin and Agege districts. These initiatives exposed me to Lagos’s most vulnerable populations: street vendors working in extreme heat, commuters trapped in traffic jams near Victoria Island bridges, and residents of informal settlements lacking basic medical infrastructure. Each interaction reinforced my understanding that effective Paramedic training must be rooted in the realities of Nigeria Lagos—where every minute counts and cultural sensitivity is as vital as clinical skill.</w:t>
      </w:r>
    </w:p>
    <w:p>
      <w:pPr>
        <w:pStyle w:val="BodyText"/>
      </w:pPr>
      <w:r>
        <w:t xml:space="preserve">My academic trajectory has been intentionally focused on healthcare preparedness. I am currently employed part-time at a private clinic in Ajah, where I assist physicians with patient intake and emergency triage protocols. This role has allowed me to observe Lagos’s healthcare system from the ground up—identifying critical gaps that my Paramedic training would directly address: insufficient ambulance-to-patient ratios, communication breakdowns during multi-casualty incidents, and the need for culturally competent care in diverse communities like Surulere and Yaba. I have also completed online courses in Emergency Medical Services Management through the African Centre for Disease Control, deepening my understanding of how to optimize resource allocation in high-demand environments like Lagos.</w:t>
      </w:r>
    </w:p>
    <w:p>
      <w:pPr>
        <w:pStyle w:val="BodyText"/>
      </w:pPr>
      <w:r>
        <w:t xml:space="preserve">The financial barrier to pursuing this Paramedic qualification is significant. My family operates a small trading business at Mile 12 Market—our primary income source has been strained by recent economic fluctuations. While I have secured partial funds through part-time work, the full tuition of ₦350,000 (Nigeria’s equivalent to approximately $250 USD) and associated clinical equipment costs remain unattainable without support. This scholarship would not only alleviate my financial burden but also empower me to contribute immediately upon graduation. I have already secured a conditional internship with the Lagos State Emergency Medical Service (LSEMS) as an emergency response cadet, pending successful completion of LHI’s program—demonstrating my commitment to integrating into Nigeria’s emergency healthcare infrastructure from day one.</w:t>
      </w:r>
    </w:p>
    <w:p>
      <w:pPr>
        <w:pStyle w:val="BodyText"/>
      </w:pPr>
      <w:r>
        <w:t xml:space="preserve">What distinguishes this scholarship opportunity for me is its alignment with my vision for Lagos. As the most densely populated city in Africa, Lagos faces unique challenges: frequent flooding that isolates communities, overcrowded hospitals like the Federal Medical Centre in Yaba, and a growing migrant population with limited health literacy. A Paramedic trained at LHI would be uniquely equipped to navigate these complexities—whether responding to flood-related injuries during rainy seasons or coordinating with local leaders in high-crime neighborhoods like Ebute Metta. My training would specifically address gaps identified by Lagos State’s 2022 Health Report: ambulance response times exceeding 45 minutes in 68% of cases, and only 37% of first responders trained to international standards.</w:t>
      </w:r>
    </w:p>
    <w:p>
      <w:pPr>
        <w:pStyle w:val="BodyText"/>
      </w:pPr>
      <w:r>
        <w:t xml:space="preserve">I am equally committed to giving back to my community. Upon graduation, I plan to collaborate with the LSEMS on a mobile health initiative targeting Lagos’s informal settlements—providing free paramedic-led health screenings in neighborhoods like Makoko and Ijora. This project will be implemented through partnerships with the Lagos State Ministry of Health and local NGOs such as "Community First Aid," which has already expressed interest in my proposal. My long-term goal is to establish a training hub at LHI that focuses on urban emergency response, directly addressing the shortage of trained Paramedics in Nigeria—where there are currently only 12 per 100,000 people (compared to WHO’s recommended 35).</w:t>
      </w:r>
    </w:p>
    <w:p>
      <w:pPr>
        <w:pStyle w:val="BodyText"/>
      </w:pPr>
      <w:r>
        <w:t xml:space="preserve">My dedication extends beyond clinical skills. I have developed leadership through organizing Lagos Youth First Aid workshops across five LGAs, reaching over 2,500 adolescents. I am fluent in Yoruba (my native language), English, and basic Pidgin—essential tools for building trust during emergency interventions in diverse neighborhoods. My references from Dr. Tunde Adeyemi (Head of Emergency Services at Lagos State University Teaching Hospital) and Mrs. Aisha Bello (Community Health Coordinator, Lagos Red Cross) affirm my integrity, resilience, and commitment to service.</w:t>
      </w:r>
    </w:p>
    <w:p>
      <w:pPr>
        <w:pStyle w:val="BodyText"/>
      </w:pPr>
      <w:r>
        <w:t xml:space="preserve">Choosing me for this scholarship represents an investment in a healthcare leader who understands that Paramedic work in Nigeria Lagos is not merely a career—it is an urgent necessity. Every child born in Mushin Hospital or every motorist stranded at the Third Mainland Bridge deserves access to timely, compassionate emergency care. With your support, I will transform theoretical knowledge into life-saving action within Nigeria’s most dynamic city. I am prepared to begin my studies in January 2024 and am eager to contribute immediately as a future Paramedic champion for Lagos.</w:t>
      </w:r>
    </w:p>
    <w:p>
      <w:pPr>
        <w:pStyle w:val="BodyText"/>
      </w:pPr>
      <w:r>
        <w:t xml:space="preserve">Thank you for considering this Scholarship Application Letter and my earnest pursuit of becoming a guardian of health in Nigeria Lagos. I welcome the opportunity to discuss how my background aligns with LHI’s mission during an interview at your convenience. My contact details are provided below for further correspondence.</w:t>
      </w:r>
    </w:p>
    <w:p>
      <w:pPr>
        <w:pStyle w:val="BodyText"/>
      </w:pPr>
      <w:r>
        <w:t xml:space="preserve">Sincerely,</w:t>
      </w:r>
    </w:p>
    <w:p>
      <w:pPr>
        <w:pStyle w:val="BodyText"/>
      </w:pPr>
      <w:r>
        <w:br/>
      </w:r>
    </w:p>
    <w:p>
      <w:pPr>
        <w:pStyle w:val="BodyText"/>
      </w:pPr>
      <w:r>
        <w:t xml:space="preserve">Chinedu Obi</w:t>
      </w:r>
    </w:p>
    <w:p>
      <w:pPr>
        <w:pStyle w:val="BodyText"/>
      </w:pPr>
      <w:r>
        <w:t xml:space="preserve">27 Ademola Street, Surulere, Lagos State</w:t>
      </w:r>
    </w:p>
    <w:p>
      <w:pPr>
        <w:pStyle w:val="BodyText"/>
      </w:pPr>
      <w:r>
        <w:t xml:space="preserve">Email: chinedu.obi@email.com | Phone: +234 816 555 9012</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cholarship Application Letter</dc:title>
  <dc:creator/>
  <dc:language>en</dc:language>
  <cp:keywords/>
  <dcterms:created xsi:type="dcterms:W3CDTF">2025-12-10T05:15:45Z</dcterms:created>
  <dcterms:modified xsi:type="dcterms:W3CDTF">2025-12-10T05:15:45Z</dcterms:modified>
</cp:coreProperties>
</file>

<file path=docProps/custom.xml><?xml version="1.0" encoding="utf-8"?>
<Properties xmlns="http://schemas.openxmlformats.org/officeDocument/2006/custom-properties" xmlns:vt="http://schemas.openxmlformats.org/officeDocument/2006/docPropsVTypes"/>
</file>